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98" w:type="dxa"/>
        <w:tblInd w:w="-180" w:type="dxa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58"/>
        <w:gridCol w:w="1350"/>
        <w:gridCol w:w="2790"/>
      </w:tblGrid>
      <w:tr w:rsidR="00F01ADE" w14:paraId="7F180E71" w14:textId="77777777" w:rsidTr="00530084">
        <w:tc>
          <w:tcPr>
            <w:tcW w:w="1099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4E2A90D9" w14:textId="77777777" w:rsidR="00F01ADE" w:rsidRDefault="00F01ADE" w:rsidP="002045F6">
            <w:pPr>
              <w:pStyle w:val="forms"/>
              <w:tabs>
                <w:tab w:val="right" w:pos="10710"/>
                <w:tab w:val="right" w:pos="14310"/>
              </w:tabs>
            </w:pPr>
            <w:r w:rsidRPr="002045F6">
              <w:rPr>
                <w:b/>
              </w:rPr>
              <w:t>DEPARTMENT OF HEALTH SERVICES</w:t>
            </w:r>
            <w:r>
              <w:tab/>
            </w:r>
            <w:r w:rsidRPr="002045F6">
              <w:rPr>
                <w:b/>
              </w:rPr>
              <w:t xml:space="preserve">STATE OF </w:t>
            </w:r>
            <w:smartTag w:uri="urn:schemas-microsoft-com:office:smarttags" w:element="State">
              <w:smartTag w:uri="urn:schemas-microsoft-com:office:smarttags" w:element="place">
                <w:r w:rsidRPr="002045F6">
                  <w:rPr>
                    <w:b/>
                  </w:rPr>
                  <w:t>WISCONSIN</w:t>
                </w:r>
              </w:smartTag>
            </w:smartTag>
          </w:p>
          <w:p w14:paraId="5203C021" w14:textId="77777777" w:rsidR="00F01ADE" w:rsidRDefault="00F01ADE" w:rsidP="002045F6">
            <w:pPr>
              <w:pStyle w:val="forms"/>
              <w:tabs>
                <w:tab w:val="right" w:pos="10710"/>
              </w:tabs>
            </w:pPr>
            <w:r>
              <w:t xml:space="preserve">Division of </w:t>
            </w:r>
            <w:r w:rsidR="007E65B3">
              <w:t>Public Health</w:t>
            </w:r>
          </w:p>
          <w:p w14:paraId="74EE9005" w14:textId="378E3E2E" w:rsidR="00F01ADE" w:rsidRPr="002045F6" w:rsidRDefault="00B353CD" w:rsidP="00EB3235">
            <w:pPr>
              <w:pStyle w:val="forms"/>
              <w:tabs>
                <w:tab w:val="right" w:pos="10170"/>
                <w:tab w:val="right" w:pos="10710"/>
              </w:tabs>
              <w:rPr>
                <w:sz w:val="12"/>
              </w:rPr>
            </w:pPr>
            <w:r>
              <w:t>F</w:t>
            </w:r>
            <w:r w:rsidR="00417AAF">
              <w:t>-</w:t>
            </w:r>
            <w:proofErr w:type="gramStart"/>
            <w:r w:rsidR="00C86BCF">
              <w:t>000</w:t>
            </w:r>
            <w:r w:rsidR="00CD458A">
              <w:t>53</w:t>
            </w:r>
            <w:r w:rsidR="00F01ADE">
              <w:t xml:space="preserve">  (</w:t>
            </w:r>
            <w:proofErr w:type="gramEnd"/>
            <w:r w:rsidR="00EB3235">
              <w:t>0</w:t>
            </w:r>
            <w:r w:rsidR="00EC31DE">
              <w:t>3</w:t>
            </w:r>
            <w:r w:rsidR="00EB3235">
              <w:t>/2022</w:t>
            </w:r>
            <w:r w:rsidR="00F01ADE">
              <w:t>)</w:t>
            </w:r>
          </w:p>
        </w:tc>
      </w:tr>
      <w:tr w:rsidR="00F01ADE" w14:paraId="6486E1E9" w14:textId="77777777" w:rsidTr="00530084">
        <w:tc>
          <w:tcPr>
            <w:tcW w:w="1099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58EF045A" w14:textId="77777777" w:rsidR="00F01ADE" w:rsidRPr="002045F6" w:rsidRDefault="005C4D65" w:rsidP="002045F6">
            <w:pPr>
              <w:spacing w:before="120" w:after="6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2045F6">
              <w:rPr>
                <w:rFonts w:ascii="Arial" w:hAnsi="Arial" w:cs="Arial"/>
                <w:b/>
                <w:caps/>
                <w:sz w:val="24"/>
                <w:szCs w:val="24"/>
              </w:rPr>
              <w:t>notice</w:t>
            </w:r>
            <w:r w:rsidR="00A56C7B" w:rsidRPr="002045F6">
              <w:rPr>
                <w:rFonts w:ascii="Arial" w:hAnsi="Arial" w:cs="Arial"/>
                <w:b/>
                <w:caps/>
                <w:sz w:val="24"/>
                <w:szCs w:val="24"/>
              </w:rPr>
              <w:t xml:space="preserve"> of intent to submit an applica</w:t>
            </w:r>
            <w:r w:rsidRPr="002045F6">
              <w:rPr>
                <w:rFonts w:ascii="Arial" w:hAnsi="Arial" w:cs="Arial"/>
                <w:b/>
                <w:caps/>
                <w:sz w:val="24"/>
                <w:szCs w:val="24"/>
              </w:rPr>
              <w:t>t</w:t>
            </w:r>
            <w:r w:rsidR="00A56C7B" w:rsidRPr="002045F6">
              <w:rPr>
                <w:rFonts w:ascii="Arial" w:hAnsi="Arial" w:cs="Arial"/>
                <w:b/>
                <w:caps/>
                <w:sz w:val="24"/>
                <w:szCs w:val="24"/>
              </w:rPr>
              <w:t>ION</w:t>
            </w:r>
          </w:p>
        </w:tc>
      </w:tr>
      <w:tr w:rsidR="00C86BCF" w:rsidRPr="002045F6" w14:paraId="7638C553" w14:textId="77777777" w:rsidTr="00530084">
        <w:trPr>
          <w:trHeight w:val="405"/>
        </w:trPr>
        <w:tc>
          <w:tcPr>
            <w:tcW w:w="10998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5959318" w14:textId="77777777" w:rsidR="00D42680" w:rsidRPr="002045F6" w:rsidRDefault="00CD458A" w:rsidP="00D67E12">
            <w:pPr>
              <w:autoSpaceDE w:val="0"/>
              <w:autoSpaceDN w:val="0"/>
              <w:adjustRightInd w:val="0"/>
              <w:rPr>
                <w:szCs w:val="18"/>
                <w:highlight w:val="yellow"/>
              </w:rPr>
            </w:pPr>
            <w:r w:rsidRPr="002045F6">
              <w:rPr>
                <w:rFonts w:ascii="Arial" w:hAnsi="Arial" w:cs="Arial"/>
                <w:sz w:val="18"/>
                <w:szCs w:val="18"/>
              </w:rPr>
              <w:t>Completion of this form is voluntary; however, the information requested would be helpful for the Department of Health Services.</w:t>
            </w:r>
          </w:p>
        </w:tc>
      </w:tr>
      <w:tr w:rsidR="0047099D" w:rsidRPr="002045F6" w14:paraId="6F8342AB" w14:textId="77777777" w:rsidTr="00530084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F6F789" w14:textId="77777777" w:rsidR="0047099D" w:rsidRPr="002045F6" w:rsidRDefault="0047099D" w:rsidP="0047099D">
            <w:pPr>
              <w:pStyle w:val="forms"/>
              <w:rPr>
                <w:b/>
              </w:rPr>
            </w:pPr>
            <w:r w:rsidRPr="002045F6">
              <w:rPr>
                <w:b/>
              </w:rPr>
              <w:t>1.  APPLICANT INFORMATION</w:t>
            </w:r>
          </w:p>
        </w:tc>
      </w:tr>
      <w:tr w:rsidR="00C86BCF" w14:paraId="25A1ED79" w14:textId="77777777" w:rsidTr="00530084">
        <w:trPr>
          <w:trHeight w:val="576"/>
        </w:trPr>
        <w:tc>
          <w:tcPr>
            <w:tcW w:w="820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19CB9" w14:textId="77777777" w:rsidR="00C86BCF" w:rsidRDefault="00C86BCF" w:rsidP="00C86BCF">
            <w:pPr>
              <w:pStyle w:val="forms"/>
            </w:pPr>
            <w:r>
              <w:t>Name – Aging and Disability Resource Center</w:t>
            </w:r>
            <w:r w:rsidR="005C4D65">
              <w:t xml:space="preserve"> (ADRC)</w:t>
            </w:r>
          </w:p>
          <w:bookmarkStart w:id="0" w:name="Text1"/>
          <w:p w14:paraId="68062FC2" w14:textId="77777777" w:rsidR="00C86BCF" w:rsidRDefault="00230B63" w:rsidP="00C86BCF">
            <w:r>
              <w:fldChar w:fldCharType="begin">
                <w:ffData>
                  <w:name w:val="Text1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0631B6A" w14:textId="77777777" w:rsidR="00C86BCF" w:rsidRDefault="00C86BCF" w:rsidP="00C86BCF">
            <w:pPr>
              <w:pStyle w:val="forms"/>
            </w:pPr>
            <w:r>
              <w:t>Date of Request</w:t>
            </w:r>
          </w:p>
          <w:bookmarkStart w:id="1" w:name="Text2"/>
          <w:p w14:paraId="051F879B" w14:textId="77777777" w:rsidR="00C86BCF" w:rsidRDefault="00230B63" w:rsidP="00C86BCF">
            <w: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5C4D65" w14:paraId="245BD0E9" w14:textId="77777777" w:rsidTr="00530084">
        <w:trPr>
          <w:trHeight w:val="576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1FFC38" w14:textId="77777777" w:rsidR="005C4D65" w:rsidRDefault="005C4D65" w:rsidP="005161BE">
            <w:pPr>
              <w:pStyle w:val="forms"/>
            </w:pPr>
            <w:r>
              <w:t>Name – Applicant</w:t>
            </w:r>
          </w:p>
          <w:bookmarkStart w:id="2" w:name="Text3"/>
          <w:p w14:paraId="761BD232" w14:textId="77777777" w:rsidR="00230B63" w:rsidRDefault="00230B63" w:rsidP="00230B63">
            <w:r>
              <w:fldChar w:fldCharType="begin">
                <w:ffData>
                  <w:name w:val="Text3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5C4D65" w:rsidRPr="002045F6" w14:paraId="14524C16" w14:textId="77777777" w:rsidTr="00530084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6A4126" w14:textId="77777777" w:rsidR="005C4D65" w:rsidRPr="002045F6" w:rsidRDefault="0047099D" w:rsidP="005C4D65">
            <w:pPr>
              <w:pStyle w:val="forms"/>
              <w:rPr>
                <w:b/>
              </w:rPr>
            </w:pPr>
            <w:r w:rsidRPr="002045F6">
              <w:rPr>
                <w:b/>
              </w:rPr>
              <w:t xml:space="preserve">2.  </w:t>
            </w:r>
            <w:r w:rsidR="005C4D65" w:rsidRPr="002045F6">
              <w:rPr>
                <w:b/>
              </w:rPr>
              <w:t>CONTACT PERSON</w:t>
            </w:r>
          </w:p>
        </w:tc>
      </w:tr>
      <w:tr w:rsidR="00C86BCF" w14:paraId="4D5C6081" w14:textId="77777777" w:rsidTr="00530084">
        <w:trPr>
          <w:trHeight w:val="576"/>
        </w:trPr>
        <w:tc>
          <w:tcPr>
            <w:tcW w:w="68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DB671" w14:textId="77777777" w:rsidR="00C86BCF" w:rsidRDefault="00C86BCF" w:rsidP="00C86BCF">
            <w:pPr>
              <w:pStyle w:val="forms"/>
            </w:pPr>
            <w:r>
              <w:t xml:space="preserve">Name </w:t>
            </w:r>
            <w:r w:rsidR="005C4D65">
              <w:t>–</w:t>
            </w:r>
            <w:r>
              <w:t xml:space="preserve"> </w:t>
            </w:r>
            <w:r w:rsidR="005C4D65">
              <w:t>Contact Person</w:t>
            </w:r>
          </w:p>
          <w:bookmarkStart w:id="3" w:name="Text4"/>
          <w:p w14:paraId="3E8CEDB5" w14:textId="77777777" w:rsidR="00230B63" w:rsidRDefault="00230B63" w:rsidP="00230B63">
            <w:r>
              <w:fldChar w:fldCharType="begin">
                <w:ffData>
                  <w:name w:val="Text4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4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881EBB" w14:textId="77777777" w:rsidR="00C86BCF" w:rsidRDefault="00C86BCF" w:rsidP="00C86BCF">
            <w:pPr>
              <w:pStyle w:val="forms"/>
            </w:pPr>
            <w:r>
              <w:t>Title</w:t>
            </w:r>
          </w:p>
          <w:bookmarkStart w:id="4" w:name="Text5"/>
          <w:p w14:paraId="640FCDF0" w14:textId="77777777" w:rsidR="00230B63" w:rsidRDefault="00230B63" w:rsidP="00230B63">
            <w: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5C4D65" w14:paraId="280322A5" w14:textId="77777777" w:rsidTr="00530084">
        <w:trPr>
          <w:trHeight w:val="576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EF196A" w14:textId="77777777" w:rsidR="005C4D65" w:rsidRDefault="005C4D65" w:rsidP="005161BE">
            <w:pPr>
              <w:pStyle w:val="forms"/>
            </w:pPr>
            <w:r>
              <w:t xml:space="preserve">Name </w:t>
            </w:r>
            <w:r w:rsidR="00230B63">
              <w:t>–</w:t>
            </w:r>
            <w:r>
              <w:t xml:space="preserve"> Organization</w:t>
            </w:r>
          </w:p>
          <w:bookmarkStart w:id="5" w:name="Text6"/>
          <w:p w14:paraId="4EAEEE91" w14:textId="77777777" w:rsidR="00230B63" w:rsidRDefault="00230B63" w:rsidP="00230B63"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5C4D65" w14:paraId="7F3C7177" w14:textId="77777777" w:rsidTr="00530084">
        <w:trPr>
          <w:trHeight w:val="576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54D1FC" w14:textId="77777777" w:rsidR="005C4D65" w:rsidRDefault="005C4D65" w:rsidP="00C86BCF">
            <w:pPr>
              <w:pStyle w:val="forms"/>
            </w:pPr>
            <w:r>
              <w:t>Address (Street, City, State, Zip)</w:t>
            </w:r>
          </w:p>
          <w:bookmarkStart w:id="6" w:name="Text7"/>
          <w:p w14:paraId="2008734F" w14:textId="77777777" w:rsidR="00230B63" w:rsidRDefault="00230B63" w:rsidP="00230B63"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C86BCF" w14:paraId="74DD1C8A" w14:textId="77777777" w:rsidTr="00530084">
        <w:trPr>
          <w:trHeight w:val="576"/>
        </w:trPr>
        <w:tc>
          <w:tcPr>
            <w:tcW w:w="820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9E548" w14:textId="77777777" w:rsidR="00C86BCF" w:rsidRDefault="00C86BCF" w:rsidP="00C86BCF">
            <w:pPr>
              <w:pStyle w:val="forms"/>
            </w:pPr>
            <w:r>
              <w:t>Email Address</w:t>
            </w:r>
          </w:p>
          <w:bookmarkStart w:id="7" w:name="Text8"/>
          <w:p w14:paraId="5E3DC928" w14:textId="77777777" w:rsidR="00230B63" w:rsidRDefault="00230B63" w:rsidP="00230B63"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8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5AE0BF" w14:textId="77777777" w:rsidR="00C86BCF" w:rsidRDefault="004D4152" w:rsidP="00C86BCF">
            <w:pPr>
              <w:pStyle w:val="forms"/>
            </w:pPr>
            <w:r>
              <w:t>P</w:t>
            </w:r>
            <w:r w:rsidR="00C86BCF">
              <w:t>hone Number</w:t>
            </w:r>
          </w:p>
          <w:bookmarkStart w:id="8" w:name="Text9"/>
          <w:p w14:paraId="506CB15D" w14:textId="77777777" w:rsidR="00230B63" w:rsidRDefault="00230B63" w:rsidP="00230B63"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 w:rsidR="007E65B3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EB3235" w:rsidRPr="002045F6" w14:paraId="1AD7075E" w14:textId="77777777" w:rsidTr="00530084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9B4C9E" w14:textId="4077D202" w:rsidR="00EB3235" w:rsidRPr="00627661" w:rsidRDefault="00EB3235" w:rsidP="00EB3235">
            <w:pPr>
              <w:pStyle w:val="forms"/>
            </w:pPr>
          </w:p>
        </w:tc>
      </w:tr>
      <w:tr w:rsidR="0047099D" w:rsidRPr="002045F6" w14:paraId="7AF47871" w14:textId="77777777" w:rsidTr="00530084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425CF2" w14:textId="77777777" w:rsidR="0047099D" w:rsidRPr="002045F6" w:rsidRDefault="00C41441" w:rsidP="0047099D">
            <w:pPr>
              <w:pStyle w:val="forms"/>
              <w:rPr>
                <w:b/>
              </w:rPr>
            </w:pPr>
            <w:r>
              <w:rPr>
                <w:b/>
              </w:rPr>
              <w:t xml:space="preserve">3.  </w:t>
            </w:r>
            <w:r w:rsidR="0047099D" w:rsidRPr="002045F6">
              <w:rPr>
                <w:b/>
              </w:rPr>
              <w:t>ADRC SERVICE AREA</w:t>
            </w:r>
          </w:p>
        </w:tc>
      </w:tr>
      <w:tr w:rsidR="00C41441" w14:paraId="1822E93D" w14:textId="77777777" w:rsidTr="00530084">
        <w:trPr>
          <w:trHeight w:val="3435"/>
        </w:trPr>
        <w:tc>
          <w:tcPr>
            <w:tcW w:w="820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BD80AA" w14:textId="77777777" w:rsidR="00C41441" w:rsidRDefault="00C41441" w:rsidP="00C86BCF">
            <w:pPr>
              <w:pStyle w:val="forms"/>
            </w:pPr>
            <w:r>
              <w:t>Counties to be Included:</w:t>
            </w:r>
          </w:p>
          <w:p w14:paraId="73FDA5BD" w14:textId="77777777" w:rsidR="008D6C66" w:rsidRPr="008D6C66" w:rsidRDefault="008D6C66" w:rsidP="00C86BCF">
            <w:pPr>
              <w:pStyle w:val="forms"/>
              <w:rPr>
                <w:rFonts w:ascii="Times New Roman" w:hAnsi="Times New Roman"/>
                <w:sz w:val="22"/>
                <w:szCs w:val="22"/>
              </w:rPr>
            </w:pPr>
            <w:r w:rsidRPr="008D6C66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8D6C66"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 w:rsidRPr="008D6C66">
              <w:rPr>
                <w:rFonts w:ascii="Times New Roman" w:hAnsi="Times New Roman"/>
                <w:sz w:val="22"/>
                <w:szCs w:val="22"/>
              </w:rPr>
            </w:r>
            <w:r w:rsidRPr="008D6C66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8D6C66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8D6C66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8D6C66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8D6C66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8D6C66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8D6C66"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CC3566" w14:textId="4FC0633A" w:rsidR="00C41441" w:rsidRDefault="00C41441" w:rsidP="00922B4A">
            <w:pPr>
              <w:pStyle w:val="forms"/>
            </w:pPr>
            <w:r>
              <w:t>Date of Anticipated ADRC Start</w:t>
            </w:r>
            <w:r w:rsidR="00483F87">
              <w:t xml:space="preserve"> </w:t>
            </w:r>
          </w:p>
          <w:p w14:paraId="09298012" w14:textId="77777777" w:rsidR="00C41441" w:rsidRDefault="00C41441" w:rsidP="00922B4A">
            <w: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7099D" w:rsidRPr="004D4152" w14:paraId="43DBE350" w14:textId="77777777" w:rsidTr="00530084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5A9391" w14:textId="77777777" w:rsidR="0047099D" w:rsidRPr="004D4152" w:rsidRDefault="00C41441" w:rsidP="0047099D">
            <w:pPr>
              <w:pStyle w:val="forms"/>
              <w:rPr>
                <w:b/>
              </w:rPr>
            </w:pPr>
            <w:r w:rsidRPr="004D4152">
              <w:rPr>
                <w:b/>
              </w:rPr>
              <w:t>4</w:t>
            </w:r>
            <w:r w:rsidR="0047099D" w:rsidRPr="004D4152">
              <w:rPr>
                <w:b/>
              </w:rPr>
              <w:t xml:space="preserve">.  </w:t>
            </w:r>
            <w:r w:rsidR="004D4152" w:rsidRPr="004D4152">
              <w:rPr>
                <w:b/>
              </w:rPr>
              <w:t>COUNTY BOARD/TRIBAL GOVERNMENT SUPPORT</w:t>
            </w:r>
          </w:p>
        </w:tc>
      </w:tr>
      <w:tr w:rsidR="00C86BCF" w14:paraId="5A7B13AF" w14:textId="77777777" w:rsidTr="00530084">
        <w:tc>
          <w:tcPr>
            <w:tcW w:w="10998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5AC5265" w14:textId="77777777" w:rsidR="00C86BCF" w:rsidRDefault="004D4152" w:rsidP="00C86BCF">
            <w:pPr>
              <w:pStyle w:val="forms"/>
            </w:pPr>
            <w:r w:rsidRPr="004D4152">
              <w:t>Is there a county board/tribal government resolution supporting development of the ADRC</w:t>
            </w:r>
            <w:r>
              <w:t>?</w:t>
            </w:r>
          </w:p>
          <w:p w14:paraId="1EE1E0D5" w14:textId="77777777" w:rsidR="00F556D1" w:rsidRDefault="00F556D1" w:rsidP="004D4152">
            <w:pPr>
              <w:pStyle w:val="forms"/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3"/>
            <w:r>
              <w:instrText xml:space="preserve"> FORMCHECKBOX </w:instrText>
            </w:r>
            <w:r w:rsidR="00530084">
              <w:fldChar w:fldCharType="separate"/>
            </w:r>
            <w:r>
              <w:fldChar w:fldCharType="end"/>
            </w:r>
            <w:bookmarkEnd w:id="10"/>
            <w:r>
              <w:t xml:space="preserve"> Yes</w:t>
            </w:r>
            <w:r>
              <w:tab/>
            </w: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4"/>
            <w:r>
              <w:instrText xml:space="preserve"> FORMCHECKBOX </w:instrText>
            </w:r>
            <w:r w:rsidR="00530084">
              <w:fldChar w:fldCharType="separate"/>
            </w:r>
            <w:r>
              <w:fldChar w:fldCharType="end"/>
            </w:r>
            <w:bookmarkEnd w:id="11"/>
            <w:r>
              <w:t xml:space="preserve"> No</w:t>
            </w:r>
          </w:p>
        </w:tc>
      </w:tr>
    </w:tbl>
    <w:p w14:paraId="3EAF0547" w14:textId="77777777" w:rsidR="009045C2" w:rsidRPr="00C41441" w:rsidRDefault="009045C2">
      <w:pPr>
        <w:rPr>
          <w:sz w:val="20"/>
        </w:rPr>
      </w:pPr>
    </w:p>
    <w:sectPr w:rsidR="009045C2" w:rsidRPr="00C41441" w:rsidSect="00D67E12">
      <w:headerReference w:type="default" r:id="rId6"/>
      <w:type w:val="continuous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7D9C6" w14:textId="77777777" w:rsidR="00C85A16" w:rsidRDefault="00C85A16" w:rsidP="00986498">
      <w:r>
        <w:separator/>
      </w:r>
    </w:p>
  </w:endnote>
  <w:endnote w:type="continuationSeparator" w:id="0">
    <w:p w14:paraId="53200834" w14:textId="77777777" w:rsidR="00C85A16" w:rsidRDefault="00C85A16" w:rsidP="0098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961BD" w14:textId="77777777" w:rsidR="00C85A16" w:rsidRDefault="00C85A16" w:rsidP="00986498">
      <w:r>
        <w:separator/>
      </w:r>
    </w:p>
  </w:footnote>
  <w:footnote w:type="continuationSeparator" w:id="0">
    <w:p w14:paraId="3E3272FE" w14:textId="77777777" w:rsidR="00C85A16" w:rsidRDefault="00C85A16" w:rsidP="009864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C6B11" w14:textId="77777777" w:rsidR="00A27D1F" w:rsidRDefault="00A27D1F">
    <w:pPr>
      <w:pStyle w:val="Header"/>
      <w:rPr>
        <w:rStyle w:val="PageNumber"/>
      </w:rPr>
    </w:pPr>
    <w:r>
      <w:t xml:space="preserve">F-00053  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67E12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34677C" w14:textId="77777777" w:rsidR="00A27D1F" w:rsidRDefault="00A27D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qisdvC2sp5pVkSio34rK4a5aTuB6LM1ERwjYqVcqgewcAjqm+Vfb+bhLnL9DomrdL0KfkMP0fkGZXK6D2AEqw==" w:salt="XpC3JNl6VQ6SxCwc0yStiw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zNDUzNTEzMTYxNjJV0lEKTi0uzszPAykwrAUA3WmmSiwAAAA="/>
  </w:docVars>
  <w:rsids>
    <w:rsidRoot w:val="008F4642"/>
    <w:rsid w:val="00002821"/>
    <w:rsid w:val="00004F2A"/>
    <w:rsid w:val="00017634"/>
    <w:rsid w:val="0002747C"/>
    <w:rsid w:val="000553FC"/>
    <w:rsid w:val="00073ABC"/>
    <w:rsid w:val="000757BA"/>
    <w:rsid w:val="00076C70"/>
    <w:rsid w:val="00080A4A"/>
    <w:rsid w:val="000A7361"/>
    <w:rsid w:val="000C04FF"/>
    <w:rsid w:val="000C4D07"/>
    <w:rsid w:val="000C6D6B"/>
    <w:rsid w:val="000D11B8"/>
    <w:rsid w:val="00102A7B"/>
    <w:rsid w:val="00102B03"/>
    <w:rsid w:val="0010320D"/>
    <w:rsid w:val="00114478"/>
    <w:rsid w:val="00126211"/>
    <w:rsid w:val="00130313"/>
    <w:rsid w:val="00132982"/>
    <w:rsid w:val="001446BE"/>
    <w:rsid w:val="00194725"/>
    <w:rsid w:val="001950F8"/>
    <w:rsid w:val="001B0F99"/>
    <w:rsid w:val="001B3068"/>
    <w:rsid w:val="001C2018"/>
    <w:rsid w:val="001C2BFE"/>
    <w:rsid w:val="001C3919"/>
    <w:rsid w:val="001D56D5"/>
    <w:rsid w:val="001E4D4D"/>
    <w:rsid w:val="001F211D"/>
    <w:rsid w:val="002045F6"/>
    <w:rsid w:val="00211149"/>
    <w:rsid w:val="00222AB7"/>
    <w:rsid w:val="00230B63"/>
    <w:rsid w:val="00273EC1"/>
    <w:rsid w:val="002B7EC4"/>
    <w:rsid w:val="002D4D1F"/>
    <w:rsid w:val="0032436B"/>
    <w:rsid w:val="003326B8"/>
    <w:rsid w:val="00347C43"/>
    <w:rsid w:val="003A5119"/>
    <w:rsid w:val="003A5EAF"/>
    <w:rsid w:val="003C19CF"/>
    <w:rsid w:val="003E1FA4"/>
    <w:rsid w:val="00417AAF"/>
    <w:rsid w:val="00435538"/>
    <w:rsid w:val="00467903"/>
    <w:rsid w:val="0047099D"/>
    <w:rsid w:val="00472176"/>
    <w:rsid w:val="00473B56"/>
    <w:rsid w:val="00474D48"/>
    <w:rsid w:val="00483F87"/>
    <w:rsid w:val="004868B9"/>
    <w:rsid w:val="00487631"/>
    <w:rsid w:val="0049237B"/>
    <w:rsid w:val="00494B58"/>
    <w:rsid w:val="004A1F9C"/>
    <w:rsid w:val="004B2D54"/>
    <w:rsid w:val="004C6FDA"/>
    <w:rsid w:val="004D1B71"/>
    <w:rsid w:val="004D23E1"/>
    <w:rsid w:val="004D4152"/>
    <w:rsid w:val="004F0309"/>
    <w:rsid w:val="00505EC4"/>
    <w:rsid w:val="00507AC5"/>
    <w:rsid w:val="005120FF"/>
    <w:rsid w:val="005161BE"/>
    <w:rsid w:val="0051711B"/>
    <w:rsid w:val="00522E60"/>
    <w:rsid w:val="00530084"/>
    <w:rsid w:val="00531B4B"/>
    <w:rsid w:val="00533711"/>
    <w:rsid w:val="00535C27"/>
    <w:rsid w:val="00543484"/>
    <w:rsid w:val="0055187F"/>
    <w:rsid w:val="00561BCC"/>
    <w:rsid w:val="00573DAB"/>
    <w:rsid w:val="005870F8"/>
    <w:rsid w:val="005A3B5C"/>
    <w:rsid w:val="005C4D65"/>
    <w:rsid w:val="005D6C4E"/>
    <w:rsid w:val="005E3B85"/>
    <w:rsid w:val="005F765A"/>
    <w:rsid w:val="00621B74"/>
    <w:rsid w:val="00622ACC"/>
    <w:rsid w:val="00627661"/>
    <w:rsid w:val="0064164F"/>
    <w:rsid w:val="00643A18"/>
    <w:rsid w:val="00657696"/>
    <w:rsid w:val="00680B14"/>
    <w:rsid w:val="006962F2"/>
    <w:rsid w:val="006C1DED"/>
    <w:rsid w:val="006D7830"/>
    <w:rsid w:val="006E0841"/>
    <w:rsid w:val="006E148E"/>
    <w:rsid w:val="006E1BF5"/>
    <w:rsid w:val="006F723C"/>
    <w:rsid w:val="007007BC"/>
    <w:rsid w:val="0071197D"/>
    <w:rsid w:val="00725FA6"/>
    <w:rsid w:val="00746720"/>
    <w:rsid w:val="00760BDC"/>
    <w:rsid w:val="0076365A"/>
    <w:rsid w:val="00777067"/>
    <w:rsid w:val="007B1394"/>
    <w:rsid w:val="007B3272"/>
    <w:rsid w:val="007D3DE3"/>
    <w:rsid w:val="007E65B3"/>
    <w:rsid w:val="00802F0C"/>
    <w:rsid w:val="0082273A"/>
    <w:rsid w:val="00853B3C"/>
    <w:rsid w:val="008647EE"/>
    <w:rsid w:val="008830A8"/>
    <w:rsid w:val="008968A4"/>
    <w:rsid w:val="008A54F4"/>
    <w:rsid w:val="008D6C66"/>
    <w:rsid w:val="008F4642"/>
    <w:rsid w:val="008F504D"/>
    <w:rsid w:val="00900CC7"/>
    <w:rsid w:val="009045C2"/>
    <w:rsid w:val="009226A7"/>
    <w:rsid w:val="00922B4A"/>
    <w:rsid w:val="00932B42"/>
    <w:rsid w:val="00935DE1"/>
    <w:rsid w:val="00937963"/>
    <w:rsid w:val="00940E17"/>
    <w:rsid w:val="00947DB2"/>
    <w:rsid w:val="009729E7"/>
    <w:rsid w:val="009755D4"/>
    <w:rsid w:val="00983012"/>
    <w:rsid w:val="00986498"/>
    <w:rsid w:val="0099231C"/>
    <w:rsid w:val="009933FD"/>
    <w:rsid w:val="009B6F67"/>
    <w:rsid w:val="009C1024"/>
    <w:rsid w:val="009E4A48"/>
    <w:rsid w:val="009F0538"/>
    <w:rsid w:val="009F7319"/>
    <w:rsid w:val="00A12DC2"/>
    <w:rsid w:val="00A21556"/>
    <w:rsid w:val="00A25DC5"/>
    <w:rsid w:val="00A2635D"/>
    <w:rsid w:val="00A27D1F"/>
    <w:rsid w:val="00A3250A"/>
    <w:rsid w:val="00A35B64"/>
    <w:rsid w:val="00A368EA"/>
    <w:rsid w:val="00A51106"/>
    <w:rsid w:val="00A51967"/>
    <w:rsid w:val="00A56C7B"/>
    <w:rsid w:val="00A6656D"/>
    <w:rsid w:val="00A75742"/>
    <w:rsid w:val="00A7654C"/>
    <w:rsid w:val="00A92DA3"/>
    <w:rsid w:val="00A9332E"/>
    <w:rsid w:val="00AA7002"/>
    <w:rsid w:val="00AC1434"/>
    <w:rsid w:val="00AC4F49"/>
    <w:rsid w:val="00AC7B8C"/>
    <w:rsid w:val="00AD11DA"/>
    <w:rsid w:val="00AD3718"/>
    <w:rsid w:val="00AD67B4"/>
    <w:rsid w:val="00AE76FF"/>
    <w:rsid w:val="00AF603B"/>
    <w:rsid w:val="00AF74A7"/>
    <w:rsid w:val="00B10BD8"/>
    <w:rsid w:val="00B22E99"/>
    <w:rsid w:val="00B3120D"/>
    <w:rsid w:val="00B3436C"/>
    <w:rsid w:val="00B353CD"/>
    <w:rsid w:val="00B3583C"/>
    <w:rsid w:val="00B40A0D"/>
    <w:rsid w:val="00B53C2C"/>
    <w:rsid w:val="00B56DF4"/>
    <w:rsid w:val="00B571BD"/>
    <w:rsid w:val="00B7303A"/>
    <w:rsid w:val="00BB2992"/>
    <w:rsid w:val="00C013B0"/>
    <w:rsid w:val="00C04D4E"/>
    <w:rsid w:val="00C06F1C"/>
    <w:rsid w:val="00C41441"/>
    <w:rsid w:val="00C45E10"/>
    <w:rsid w:val="00C52162"/>
    <w:rsid w:val="00C54A14"/>
    <w:rsid w:val="00C85A16"/>
    <w:rsid w:val="00C86BCF"/>
    <w:rsid w:val="00CD458A"/>
    <w:rsid w:val="00CF15BD"/>
    <w:rsid w:val="00CF2B6C"/>
    <w:rsid w:val="00CF37A9"/>
    <w:rsid w:val="00D1547D"/>
    <w:rsid w:val="00D168E7"/>
    <w:rsid w:val="00D234F1"/>
    <w:rsid w:val="00D4036E"/>
    <w:rsid w:val="00D41CA5"/>
    <w:rsid w:val="00D42680"/>
    <w:rsid w:val="00D67E12"/>
    <w:rsid w:val="00DB3D75"/>
    <w:rsid w:val="00DC6359"/>
    <w:rsid w:val="00E203D7"/>
    <w:rsid w:val="00E22FF6"/>
    <w:rsid w:val="00E24199"/>
    <w:rsid w:val="00E4324E"/>
    <w:rsid w:val="00E53537"/>
    <w:rsid w:val="00E60FDD"/>
    <w:rsid w:val="00EB3235"/>
    <w:rsid w:val="00EC31DE"/>
    <w:rsid w:val="00EF3F96"/>
    <w:rsid w:val="00F01ADE"/>
    <w:rsid w:val="00F11532"/>
    <w:rsid w:val="00F3506D"/>
    <w:rsid w:val="00F556D1"/>
    <w:rsid w:val="00F632FB"/>
    <w:rsid w:val="00F81931"/>
    <w:rsid w:val="00F84954"/>
    <w:rsid w:val="00F84DE0"/>
    <w:rsid w:val="00FA3607"/>
    <w:rsid w:val="00FF10DD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F4840B4"/>
  <w15:docId w15:val="{A69D8393-C5A9-40E7-9B3F-D0452CF44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C86BCF"/>
    <w:rPr>
      <w:color w:val="0000FF"/>
      <w:u w:val="single"/>
    </w:rPr>
  </w:style>
  <w:style w:type="paragraph" w:styleId="BalloonText">
    <w:name w:val="Balloon Text"/>
    <w:basedOn w:val="Normal"/>
    <w:semiHidden/>
    <w:rsid w:val="00940E1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483F8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83F87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483F8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83F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83F8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Intent to Submit an Application</vt:lpstr>
    </vt:vector>
  </TitlesOfParts>
  <Manager>Monica Smith</Manager>
  <Company>DHS/DLTC/BADR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Intent to Submit an Application</dc:title>
  <dc:creator>Lois Mulder</dc:creator>
  <cp:keywords>f-00053, adrc, notice of intent to submit an application, dltc, division of long term care, aging and disability resource center</cp:keywords>
  <cp:lastModifiedBy>Dishno, Karen L - DHS</cp:lastModifiedBy>
  <cp:revision>2</cp:revision>
  <cp:lastPrinted>2009-06-15T14:04:00Z</cp:lastPrinted>
  <dcterms:created xsi:type="dcterms:W3CDTF">2022-03-08T14:21:00Z</dcterms:created>
  <dcterms:modified xsi:type="dcterms:W3CDTF">2022-03-08T14:21:00Z</dcterms:modified>
</cp:coreProperties>
</file>